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D6A3A" w14:textId="77777777" w:rsidR="002202EC" w:rsidRPr="002202EC" w:rsidRDefault="002202EC" w:rsidP="002202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fi-FI"/>
          <w14:ligatures w14:val="none"/>
        </w:rPr>
      </w:pPr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US" w:eastAsia="fi-FI"/>
          <w14:ligatures w14:val="none"/>
        </w:rPr>
        <w:t>Finnish Review Summary: Communication capability [Evaluation] (Revision: 15) - Consolidated view of 2 reviews</w:t>
      </w:r>
    </w:p>
    <w:p w14:paraId="3990FBFA" w14:textId="77777777" w:rsidR="002202EC" w:rsidRPr="002202EC" w:rsidRDefault="002202EC" w:rsidP="002202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proofErr w:type="spellStart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Communication</w:t>
      </w:r>
      <w:proofErr w:type="spellEnd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 xml:space="preserve"> </w:t>
      </w:r>
      <w:proofErr w:type="spellStart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capability</w:t>
      </w:r>
      <w:proofErr w:type="spellEnd"/>
    </w:p>
    <w:p w14:paraId="0A1F758C" w14:textId="77777777" w:rsidR="002202EC" w:rsidRPr="002202EC" w:rsidRDefault="002202EC" w:rsidP="002202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proofErr w:type="spellStart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Details</w:t>
      </w:r>
      <w:proofErr w:type="spellEnd"/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3796"/>
        <w:gridCol w:w="3815"/>
        <w:gridCol w:w="2017"/>
      </w:tblGrid>
      <w:tr w:rsidR="002202EC" w:rsidRPr="002202EC" w14:paraId="333CB3AC" w14:textId="77777777" w:rsidTr="002202EC">
        <w:tc>
          <w:tcPr>
            <w:tcW w:w="0" w:type="auto"/>
            <w:hideMark/>
          </w:tcPr>
          <w:p w14:paraId="73ED3986" w14:textId="77777777" w:rsidR="002202EC" w:rsidRPr="002202EC" w:rsidRDefault="002202EC" w:rsidP="002202EC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</w:pPr>
            <w:r w:rsidRPr="002202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val="en-US" w:eastAsia="fi-FI"/>
                <w14:ligatures w14:val="none"/>
              </w:rPr>
              <w:t>Communication aid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>Identification of an aid to assist communication.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br/>
              <w:t xml:space="preserve">Comment: For example: a hearing aid or tactile reading device. Coding of 'Communication aid' with a terminology is preferred, where possible. Details about the actual communication aid should preferably be recorded using the </w:t>
            </w:r>
            <w:proofErr w:type="spellStart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t>EVALUATION.device_summary</w:t>
            </w:r>
            <w:proofErr w:type="spellEnd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US" w:eastAsia="fi-FI"/>
                <w14:ligatures w14:val="none"/>
              </w:rPr>
              <w:t xml:space="preserve"> archetype.</w:t>
            </w:r>
          </w:p>
        </w:tc>
        <w:tc>
          <w:tcPr>
            <w:tcW w:w="0" w:type="auto"/>
            <w:hideMark/>
          </w:tcPr>
          <w:p w14:paraId="6EC4B653" w14:textId="77777777" w:rsidR="002202EC" w:rsidRPr="002202EC" w:rsidRDefault="002202EC" w:rsidP="002202EC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2202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Kommunikoinnin apuväline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>Kommunikoinnin apuvälineen tunnistaminen.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</w:r>
            <w:proofErr w:type="spellStart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Comment</w:t>
            </w:r>
            <w:proofErr w:type="spellEnd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: Esimerkiksi: kuuloke tai taktiilien lukulaite. Kommunikoinnin apuvälineiden koodaaminen terminologialla on suositeltavaa, mikäli mahdollista. Yksityiskohtaiset tiedot kommunikoinnin apuvälineestä tulisi tallentaa käyttämällä </w:t>
            </w:r>
            <w:proofErr w:type="spellStart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EVALUATION.device_summary</w:t>
            </w:r>
            <w:proofErr w:type="spellEnd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-arkkityyppiä.</w:t>
            </w:r>
          </w:p>
        </w:tc>
        <w:tc>
          <w:tcPr>
            <w:tcW w:w="0" w:type="auto"/>
            <w:hideMark/>
          </w:tcPr>
          <w:p w14:paraId="4BB927F2" w14:textId="77777777" w:rsidR="002202EC" w:rsidRDefault="002202EC" w:rsidP="002202E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2202E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Anna-Leena Karvonen (09-Jan-2025)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  <w:t xml:space="preserve">Kommunikoinnin apuvälineen tunnistaminen. -&gt; Kommunikoinnin apuvälineen kuvaus. </w:t>
            </w:r>
          </w:p>
          <w:p w14:paraId="0B9376AE" w14:textId="36B7FEDD" w:rsidR="002202EC" w:rsidRPr="002202EC" w:rsidRDefault="002202EC" w:rsidP="002202E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kuuloke -&gt; kuulokoje</w:t>
            </w:r>
          </w:p>
        </w:tc>
      </w:tr>
    </w:tbl>
    <w:p w14:paraId="3AC5ABBF" w14:textId="77777777" w:rsidR="002202EC" w:rsidRPr="002202EC" w:rsidRDefault="002202EC" w:rsidP="002202E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</w:pPr>
      <w:proofErr w:type="spellStart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Overall</w:t>
      </w:r>
      <w:proofErr w:type="spellEnd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 xml:space="preserve"> </w:t>
      </w:r>
      <w:proofErr w:type="spellStart"/>
      <w:r w:rsidRPr="002202E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fi-FI"/>
          <w14:ligatures w14:val="none"/>
        </w:rPr>
        <w:t>Comments</w:t>
      </w:r>
      <w:proofErr w:type="spellEnd"/>
    </w:p>
    <w:tbl>
      <w:tblPr>
        <w:tblStyle w:val="TaulukkoRuudukko"/>
        <w:tblW w:w="0" w:type="auto"/>
        <w:tblLook w:val="04A0" w:firstRow="1" w:lastRow="0" w:firstColumn="1" w:lastColumn="0" w:noHBand="0" w:noVBand="1"/>
      </w:tblPr>
      <w:tblGrid>
        <w:gridCol w:w="2783"/>
        <w:gridCol w:w="3842"/>
      </w:tblGrid>
      <w:tr w:rsidR="002202EC" w:rsidRPr="002202EC" w14:paraId="04F5F13C" w14:textId="77777777" w:rsidTr="002202EC">
        <w:tc>
          <w:tcPr>
            <w:tcW w:w="0" w:type="auto"/>
            <w:hideMark/>
          </w:tcPr>
          <w:p w14:paraId="4C5A8532" w14:textId="77777777" w:rsidR="002202EC" w:rsidRPr="002202EC" w:rsidRDefault="002202EC" w:rsidP="002202EC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proofErr w:type="spellStart"/>
            <w:r w:rsidRPr="002202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Overall</w:t>
            </w:r>
            <w:proofErr w:type="spellEnd"/>
            <w:r w:rsidRPr="002202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 xml:space="preserve"> </w:t>
            </w:r>
            <w:proofErr w:type="spellStart"/>
            <w:r w:rsidRPr="002202EC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fi-FI"/>
                <w14:ligatures w14:val="none"/>
              </w:rPr>
              <w:t>recommendation</w:t>
            </w:r>
            <w:proofErr w:type="spellEnd"/>
          </w:p>
        </w:tc>
        <w:tc>
          <w:tcPr>
            <w:tcW w:w="0" w:type="auto"/>
            <w:hideMark/>
          </w:tcPr>
          <w:p w14:paraId="47B49B97" w14:textId="77777777" w:rsidR="002202EC" w:rsidRPr="002202EC" w:rsidRDefault="002202EC" w:rsidP="002202E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2202E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Henri Huttunen (06-Jan-2025)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</w:r>
            <w:proofErr w:type="spellStart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Accept</w:t>
            </w:r>
            <w:proofErr w:type="spellEnd"/>
          </w:p>
          <w:p w14:paraId="76C1D42E" w14:textId="77777777" w:rsidR="002202EC" w:rsidRPr="002202EC" w:rsidRDefault="002202EC" w:rsidP="002202EC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</w:pPr>
            <w:r w:rsidRPr="002202EC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:lang w:eastAsia="fi-FI"/>
                <w14:ligatures w14:val="none"/>
              </w:rPr>
              <w:t>Anna-Leena Karvonen (09-Jan-2025)</w:t>
            </w:r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br/>
            </w:r>
            <w:proofErr w:type="spellStart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>Minor</w:t>
            </w:r>
            <w:proofErr w:type="spellEnd"/>
            <w:r w:rsidRPr="002202EC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fi-FI"/>
                <w14:ligatures w14:val="none"/>
              </w:rPr>
              <w:t xml:space="preserve"> Revision</w:t>
            </w:r>
          </w:p>
        </w:tc>
      </w:tr>
    </w:tbl>
    <w:p w14:paraId="77B8E1C1" w14:textId="77777777" w:rsidR="0075675A" w:rsidRDefault="0075675A"/>
    <w:sectPr w:rsidR="0075675A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rcwNTIyNjUzM7RU0lEKTi0uzszPAykwrAUAaHGYNywAAAA="/>
  </w:docVars>
  <w:rsids>
    <w:rsidRoot w:val="002202EC"/>
    <w:rsid w:val="001331CD"/>
    <w:rsid w:val="002202EC"/>
    <w:rsid w:val="003E7CE4"/>
    <w:rsid w:val="0075675A"/>
    <w:rsid w:val="00B17170"/>
    <w:rsid w:val="00BD6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C2ED4"/>
  <w15:chartTrackingRefBased/>
  <w15:docId w15:val="{BF10C388-F0F5-4E49-B638-EF856A1D2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next w:val="Normaali"/>
    <w:link w:val="Otsikko1Char"/>
    <w:uiPriority w:val="9"/>
    <w:qFormat/>
    <w:rsid w:val="002202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tsikko2">
    <w:name w:val="heading 2"/>
    <w:basedOn w:val="Normaali"/>
    <w:next w:val="Normaali"/>
    <w:link w:val="Otsikko2Char"/>
    <w:uiPriority w:val="9"/>
    <w:semiHidden/>
    <w:unhideWhenUsed/>
    <w:qFormat/>
    <w:rsid w:val="002202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semiHidden/>
    <w:unhideWhenUsed/>
    <w:qFormat/>
    <w:rsid w:val="002202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2202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2202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2202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2202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2202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2202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2202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tsikko2Char">
    <w:name w:val="Otsikko 2 Char"/>
    <w:basedOn w:val="Kappaleenoletusfontti"/>
    <w:link w:val="Otsikko2"/>
    <w:uiPriority w:val="9"/>
    <w:semiHidden/>
    <w:rsid w:val="002202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tsikko3Char">
    <w:name w:val="Otsikko 3 Char"/>
    <w:basedOn w:val="Kappaleenoletusfontti"/>
    <w:link w:val="Otsikko3"/>
    <w:uiPriority w:val="9"/>
    <w:semiHidden/>
    <w:rsid w:val="002202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2202EC"/>
    <w:rPr>
      <w:rFonts w:eastAsiaTheme="majorEastAsia" w:cstheme="majorBidi"/>
      <w:i/>
      <w:iCs/>
      <w:color w:val="0F4761" w:themeColor="accent1" w:themeShade="BF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2202EC"/>
    <w:rPr>
      <w:rFonts w:eastAsiaTheme="majorEastAsia" w:cstheme="majorBidi"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2202EC"/>
    <w:rPr>
      <w:rFonts w:eastAsiaTheme="majorEastAsia" w:cstheme="majorBidi"/>
      <w:i/>
      <w:iCs/>
      <w:color w:val="595959" w:themeColor="text1" w:themeTint="A6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2202EC"/>
    <w:rPr>
      <w:rFonts w:eastAsiaTheme="majorEastAsia" w:cstheme="majorBidi"/>
      <w:color w:val="595959" w:themeColor="text1" w:themeTint="A6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2202EC"/>
    <w:rPr>
      <w:rFonts w:eastAsiaTheme="majorEastAsia" w:cstheme="majorBidi"/>
      <w:i/>
      <w:iCs/>
      <w:color w:val="272727" w:themeColor="text1" w:themeTint="D8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2202EC"/>
    <w:rPr>
      <w:rFonts w:eastAsiaTheme="majorEastAsia" w:cstheme="majorBidi"/>
      <w:color w:val="272727" w:themeColor="text1" w:themeTint="D8"/>
    </w:rPr>
  </w:style>
  <w:style w:type="paragraph" w:styleId="Otsikko">
    <w:name w:val="Title"/>
    <w:basedOn w:val="Normaali"/>
    <w:next w:val="Normaali"/>
    <w:link w:val="OtsikkoChar"/>
    <w:uiPriority w:val="10"/>
    <w:qFormat/>
    <w:rsid w:val="002202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tsikkoChar">
    <w:name w:val="Otsikko Char"/>
    <w:basedOn w:val="Kappaleenoletusfontti"/>
    <w:link w:val="Otsikko"/>
    <w:uiPriority w:val="10"/>
    <w:rsid w:val="002202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2202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2202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ainaus">
    <w:name w:val="Quote"/>
    <w:basedOn w:val="Normaali"/>
    <w:next w:val="Normaali"/>
    <w:link w:val="LainausChar"/>
    <w:uiPriority w:val="29"/>
    <w:qFormat/>
    <w:rsid w:val="002202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LainausChar">
    <w:name w:val="Lainaus Char"/>
    <w:basedOn w:val="Kappaleenoletusfontti"/>
    <w:link w:val="Lainaus"/>
    <w:uiPriority w:val="29"/>
    <w:rsid w:val="002202EC"/>
    <w:rPr>
      <w:i/>
      <w:iCs/>
      <w:color w:val="404040" w:themeColor="text1" w:themeTint="BF"/>
    </w:rPr>
  </w:style>
  <w:style w:type="paragraph" w:styleId="Luettelokappale">
    <w:name w:val="List Paragraph"/>
    <w:basedOn w:val="Normaali"/>
    <w:uiPriority w:val="34"/>
    <w:qFormat/>
    <w:rsid w:val="002202EC"/>
    <w:pPr>
      <w:ind w:left="720"/>
      <w:contextualSpacing/>
    </w:pPr>
  </w:style>
  <w:style w:type="character" w:styleId="Voimakaskorostus">
    <w:name w:val="Intense Emphasis"/>
    <w:basedOn w:val="Kappaleenoletusfontti"/>
    <w:uiPriority w:val="21"/>
    <w:qFormat/>
    <w:rsid w:val="002202EC"/>
    <w:rPr>
      <w:i/>
      <w:iCs/>
      <w:color w:val="0F4761" w:themeColor="accent1" w:themeShade="BF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2202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2202EC"/>
    <w:rPr>
      <w:i/>
      <w:iCs/>
      <w:color w:val="0F4761" w:themeColor="accent1" w:themeShade="BF"/>
    </w:rPr>
  </w:style>
  <w:style w:type="character" w:styleId="Erottuvaviittaus">
    <w:name w:val="Intense Reference"/>
    <w:basedOn w:val="Kappaleenoletusfontti"/>
    <w:uiPriority w:val="32"/>
    <w:qFormat/>
    <w:rsid w:val="002202EC"/>
    <w:rPr>
      <w:b/>
      <w:bCs/>
      <w:smallCaps/>
      <w:color w:val="0F4761" w:themeColor="accent1" w:themeShade="BF"/>
      <w:spacing w:val="5"/>
    </w:rPr>
  </w:style>
  <w:style w:type="character" w:customStyle="1" w:styleId="oi-comment">
    <w:name w:val="oi-comment"/>
    <w:basedOn w:val="Kappaleenoletusfontti"/>
    <w:rsid w:val="002202EC"/>
  </w:style>
  <w:style w:type="character" w:customStyle="1" w:styleId="oi-unobtrusive">
    <w:name w:val="oi-unobtrusive"/>
    <w:basedOn w:val="Kappaleenoletusfontti"/>
    <w:rsid w:val="002202EC"/>
  </w:style>
  <w:style w:type="paragraph" w:styleId="NormaaliWWW">
    <w:name w:val="Normal (Web)"/>
    <w:basedOn w:val="Normaali"/>
    <w:uiPriority w:val="99"/>
    <w:semiHidden/>
    <w:unhideWhenUsed/>
    <w:rsid w:val="002202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fi-FI"/>
      <w14:ligatures w14:val="none"/>
    </w:rPr>
  </w:style>
  <w:style w:type="table" w:styleId="TaulukkoRuudukko">
    <w:name w:val="Table Grid"/>
    <w:basedOn w:val="Normaalitaulukko"/>
    <w:uiPriority w:val="39"/>
    <w:rsid w:val="002202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87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6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0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02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961</Characters>
  <Application>Microsoft Office Word</Application>
  <DocSecurity>0</DocSecurity>
  <Lines>8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Huttunen</dc:creator>
  <cp:keywords/>
  <dc:description/>
  <cp:lastModifiedBy>Henri Huttunen</cp:lastModifiedBy>
  <cp:revision>1</cp:revision>
  <dcterms:created xsi:type="dcterms:W3CDTF">2025-02-11T08:57:00Z</dcterms:created>
  <dcterms:modified xsi:type="dcterms:W3CDTF">2025-02-11T08:58:00Z</dcterms:modified>
</cp:coreProperties>
</file>